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1CF8D9EB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046A1E">
        <w:rPr>
          <w:rFonts w:ascii="Times New Roman" w:eastAsia="Calibri" w:hAnsi="Times New Roman" w:cs="Times New Roman"/>
          <w:b/>
          <w:sz w:val="32"/>
          <w:szCs w:val="48"/>
        </w:rPr>
        <w:t>E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57F73DF0" w:rsidR="003F6E70" w:rsidRDefault="0058528F" w:rsidP="00377023">
      <w:r w:rsidRPr="00DE103E">
        <w:rPr>
          <w:noProof/>
        </w:rPr>
        <w:t>You</w:t>
      </w:r>
      <w:r>
        <w:t xml:space="preserve"> are required to </w:t>
      </w:r>
      <w:r w:rsidR="00D720F8">
        <w:t xml:space="preserve">create a </w:t>
      </w:r>
      <w:r w:rsidR="00D27FDA" w:rsidRPr="00D27FDA">
        <w:t>separate</w:t>
      </w:r>
      <w:r w:rsidR="00D27FDA">
        <w:t xml:space="preserve"> </w:t>
      </w:r>
      <w:r w:rsidR="00D720F8">
        <w:t xml:space="preserve">solver for each one of the following </w:t>
      </w:r>
      <w:r w:rsidR="009571AF">
        <w:t xml:space="preserve">problems. </w:t>
      </w:r>
      <w:r w:rsidR="003F062D"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51D7106A" w:rsidR="00AF6D0D" w:rsidRPr="0032726A" w:rsidRDefault="00377023" w:rsidP="00377023">
      <w:pPr>
        <w:rPr>
          <w:sz w:val="36"/>
        </w:rPr>
      </w:pPr>
      <w:r w:rsidRPr="0032726A">
        <w:rPr>
          <w:sz w:val="36"/>
        </w:rPr>
        <w:t>Assigned Problems:</w:t>
      </w:r>
    </w:p>
    <w:p w14:paraId="19140E0F" w14:textId="0A7853A4" w:rsidR="00B73354" w:rsidRDefault="00B73354" w:rsidP="00B73354">
      <w:pPr>
        <w:pStyle w:val="ListParagraph"/>
        <w:numPr>
          <w:ilvl w:val="0"/>
          <w:numId w:val="2"/>
        </w:numPr>
      </w:pPr>
      <w:r>
        <w:t>Two triangles have two intersection points:</w:t>
      </w:r>
    </w:p>
    <w:p w14:paraId="2963F2E9" w14:textId="14026CC6" w:rsidR="00B73354" w:rsidRDefault="00B73354" w:rsidP="00B73354">
      <w:r>
        <w:t>The intersections are on two different sides. One side of a triangle is inside another triangle.</w:t>
      </w:r>
    </w:p>
    <w:p w14:paraId="7A6AA3C4" w14:textId="77777777" w:rsidR="00B73354" w:rsidRDefault="00B73354" w:rsidP="00B73354">
      <w:pPr>
        <w:jc w:val="center"/>
      </w:pPr>
      <w:r>
        <w:rPr>
          <w:rFonts w:hint="eastAsia"/>
          <w:noProof/>
        </w:rPr>
        <w:drawing>
          <wp:inline distT="0" distB="0" distL="0" distR="0" wp14:anchorId="68198F36" wp14:editId="15CAE8D6">
            <wp:extent cx="2647833" cy="2538255"/>
            <wp:effectExtent l="0" t="0" r="63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692" cy="2549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69B2D" w14:textId="77777777" w:rsidR="003F6E70" w:rsidRDefault="003F6E70" w:rsidP="0032726A"/>
    <w:p w14:paraId="501874F7" w14:textId="65236468" w:rsidR="00102495" w:rsidRDefault="00102495" w:rsidP="00102495">
      <w:pPr>
        <w:pStyle w:val="ListParagraph"/>
        <w:numPr>
          <w:ilvl w:val="0"/>
          <w:numId w:val="2"/>
        </w:numPr>
      </w:pPr>
      <w:r>
        <w:t>Two triangles have three intersection points:</w:t>
      </w:r>
    </w:p>
    <w:p w14:paraId="2E800233" w14:textId="541E182E" w:rsidR="00102495" w:rsidRDefault="00102495" w:rsidP="00102495">
      <w:r>
        <w:t>Three intersections are on three different sides of a triangle. One side of a triangle is completely inside another triangle.</w:t>
      </w:r>
    </w:p>
    <w:p w14:paraId="7FE122DC" w14:textId="77777777" w:rsidR="00102495" w:rsidRDefault="00102495" w:rsidP="0010249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7B0344EF" wp14:editId="47787E22">
            <wp:extent cx="2802918" cy="2518807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4202" cy="252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8E3AF" w14:textId="15B69294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s based on the description. The diagrams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4196AD09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s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102495">
        <w:rPr>
          <w:noProof/>
        </w:rPr>
        <w:t>two</w:t>
      </w:r>
      <w:r w:rsidR="0001680B">
        <w:t xml:space="preserve">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A8744A" w:rsidP="00377023">
      <w:hyperlink r:id="rId7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A8744A" w:rsidP="00377023">
      <w:hyperlink r:id="rId8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bookmarkStart w:id="0" w:name="_GoBack"/>
    <w:bookmarkEnd w:id="0"/>
    <w:p w14:paraId="4A414FF1" w14:textId="432650BD" w:rsidR="00C67AA6" w:rsidRDefault="00A8744A" w:rsidP="00377023">
      <w:r>
        <w:rPr>
          <w:rStyle w:val="Hyperlink"/>
        </w:rPr>
        <w:fldChar w:fldCharType="begin"/>
      </w:r>
      <w:r>
        <w:rPr>
          <w:rStyle w:val="Hyperlink"/>
        </w:rPr>
        <w:instrText xml:space="preserve"> HYPERLINK "http://jwilson.coe.uga.edu/EMT668/EMAT6680.2001/Mealor/EMAT%206700/law%20of%20sines/Law%20of%20Sines%20ambiguous%20case/lawofsinesambiguousc</w:instrText>
      </w:r>
      <w:r>
        <w:rPr>
          <w:rStyle w:val="Hyperlink"/>
        </w:rPr>
        <w:instrText xml:space="preserve">ase.html" </w:instrText>
      </w:r>
      <w:r>
        <w:rPr>
          <w:rStyle w:val="Hyperlink"/>
        </w:rPr>
        <w:fldChar w:fldCharType="separate"/>
      </w:r>
      <w:r w:rsidR="00E579B3" w:rsidRPr="00E579B3">
        <w:rPr>
          <w:rStyle w:val="Hyperlink"/>
        </w:rPr>
        <w:t>Law of Sines--Ambiguous Case</w:t>
      </w:r>
      <w:r>
        <w:rPr>
          <w:rStyle w:val="Hyperlink"/>
        </w:rPr>
        <w:fldChar w:fldCharType="end"/>
      </w:r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A8744A" w:rsidP="00377023">
      <w:hyperlink r:id="rId9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A8744A" w:rsidP="00377023">
      <w:hyperlink r:id="rId10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6D6CAB78" w14:textId="77777777" w:rsidR="00ED71FA" w:rsidRDefault="00ED71FA" w:rsidP="00ED71FA">
      <w:pPr>
        <w:widowControl w:val="0"/>
        <w:spacing w:after="240" w:line="312" w:lineRule="auto"/>
        <w:jc w:val="center"/>
        <w:rPr>
          <w:rFonts w:ascii="Calibri" w:eastAsia="Calibri" w:hAnsi="Calibri" w:cs="Calibri"/>
          <w:color w:val="FF0000"/>
          <w:sz w:val="18"/>
          <w:szCs w:val="18"/>
        </w:rPr>
      </w:pPr>
    </w:p>
    <w:p w14:paraId="7B044664" w14:textId="77777777" w:rsidR="00B54239" w:rsidRDefault="00A8744A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2C7AA6"/>
    <w:multiLevelType w:val="hybridMultilevel"/>
    <w:tmpl w:val="DE806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qgUA7fTdgiwAAAA="/>
  </w:docVars>
  <w:rsids>
    <w:rsidRoot w:val="000C1091"/>
    <w:rsid w:val="00010F8A"/>
    <w:rsid w:val="0001680B"/>
    <w:rsid w:val="00037492"/>
    <w:rsid w:val="00037F56"/>
    <w:rsid w:val="000441D3"/>
    <w:rsid w:val="00046A1E"/>
    <w:rsid w:val="00062940"/>
    <w:rsid w:val="00064BFB"/>
    <w:rsid w:val="00084DF7"/>
    <w:rsid w:val="000C1091"/>
    <w:rsid w:val="000E6851"/>
    <w:rsid w:val="000F3F82"/>
    <w:rsid w:val="000F5B0A"/>
    <w:rsid w:val="00102495"/>
    <w:rsid w:val="00153D73"/>
    <w:rsid w:val="001808B4"/>
    <w:rsid w:val="00184C74"/>
    <w:rsid w:val="001F4C8F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45697E"/>
    <w:rsid w:val="004659B1"/>
    <w:rsid w:val="00483464"/>
    <w:rsid w:val="00487ADB"/>
    <w:rsid w:val="004A1130"/>
    <w:rsid w:val="0050487D"/>
    <w:rsid w:val="00525D4F"/>
    <w:rsid w:val="0053168C"/>
    <w:rsid w:val="0058528F"/>
    <w:rsid w:val="005F40B3"/>
    <w:rsid w:val="006931B6"/>
    <w:rsid w:val="007064D4"/>
    <w:rsid w:val="00755DC8"/>
    <w:rsid w:val="00770A3C"/>
    <w:rsid w:val="007A1F3E"/>
    <w:rsid w:val="007E218C"/>
    <w:rsid w:val="00800252"/>
    <w:rsid w:val="0080610F"/>
    <w:rsid w:val="00835C16"/>
    <w:rsid w:val="008C1CBD"/>
    <w:rsid w:val="00924ED0"/>
    <w:rsid w:val="009318F0"/>
    <w:rsid w:val="00942914"/>
    <w:rsid w:val="009571AF"/>
    <w:rsid w:val="0097162E"/>
    <w:rsid w:val="00977627"/>
    <w:rsid w:val="009D3AE7"/>
    <w:rsid w:val="009E1A57"/>
    <w:rsid w:val="009E5425"/>
    <w:rsid w:val="00A076CC"/>
    <w:rsid w:val="00A528E8"/>
    <w:rsid w:val="00A57C00"/>
    <w:rsid w:val="00A8744A"/>
    <w:rsid w:val="00A90C17"/>
    <w:rsid w:val="00A92977"/>
    <w:rsid w:val="00AF230F"/>
    <w:rsid w:val="00AF6D0D"/>
    <w:rsid w:val="00B70244"/>
    <w:rsid w:val="00B73354"/>
    <w:rsid w:val="00B807D8"/>
    <w:rsid w:val="00BA3104"/>
    <w:rsid w:val="00BA4C49"/>
    <w:rsid w:val="00BD584C"/>
    <w:rsid w:val="00C0589D"/>
    <w:rsid w:val="00C52745"/>
    <w:rsid w:val="00C542C6"/>
    <w:rsid w:val="00C67AA6"/>
    <w:rsid w:val="00CB7D1C"/>
    <w:rsid w:val="00CF4ABE"/>
    <w:rsid w:val="00D0094D"/>
    <w:rsid w:val="00D118A6"/>
    <w:rsid w:val="00D26C22"/>
    <w:rsid w:val="00D27FDA"/>
    <w:rsid w:val="00D720F8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D71FA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olution_of_triangl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xLovcfIugy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docs.sympy.org/latest/modules/geometry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riangle-calculato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6</cp:revision>
  <cp:lastPrinted>2018-10-21T08:40:00Z</cp:lastPrinted>
  <dcterms:created xsi:type="dcterms:W3CDTF">2018-10-21T08:43:00Z</dcterms:created>
  <dcterms:modified xsi:type="dcterms:W3CDTF">2018-10-21T09:06:00Z</dcterms:modified>
</cp:coreProperties>
</file>